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01C94" w14:textId="63B3C808" w:rsidR="004A1305" w:rsidRDefault="004A1305" w:rsidP="004A1305">
      <w:pPr>
        <w:pStyle w:val="NoSpacing"/>
      </w:pPr>
      <w:r>
        <w:t xml:space="preserve">Translation of image number </w:t>
      </w:r>
      <w:r>
        <w:t>9844</w:t>
      </w:r>
      <w:r>
        <w:t xml:space="preserve"> done by Angelica S Ramos on 06/30/2021</w:t>
      </w:r>
    </w:p>
    <w:p w14:paraId="71713892" w14:textId="33A198ED" w:rsidR="004A1305" w:rsidRDefault="004A1305" w:rsidP="004A1305">
      <w:pPr>
        <w:pStyle w:val="NoSpacing"/>
        <w:rPr>
          <w:noProof/>
        </w:rPr>
      </w:pPr>
      <w:r>
        <w:rPr>
          <w:noProof/>
        </w:rPr>
        <w:drawing>
          <wp:inline distT="0" distB="0" distL="0" distR="0" wp14:anchorId="59748B98" wp14:editId="671C3BB4">
            <wp:extent cx="5071745" cy="27857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745" cy="278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CCEF5" w14:textId="19F59910" w:rsidR="004A1305" w:rsidRDefault="004A1305" w:rsidP="004A1305">
      <w:pPr>
        <w:pStyle w:val="NoSpacing"/>
      </w:pPr>
      <w:r>
        <w:rPr>
          <w:noProof/>
        </w:rPr>
        <w:t>Cecilia Garcia</w:t>
      </w:r>
    </w:p>
    <w:p w14:paraId="42AD5499" w14:textId="3FEB7231" w:rsidR="004A1305" w:rsidRDefault="004A1305" w:rsidP="004A1305">
      <w:pPr>
        <w:pStyle w:val="NoSpacing"/>
      </w:pPr>
      <w:r>
        <w:t>“It is so difficult to express the voice of our electors”</w:t>
      </w:r>
    </w:p>
    <w:p w14:paraId="4688A23C" w14:textId="02C4A8E0" w:rsidR="004A1305" w:rsidRDefault="004A1305" w:rsidP="004A1305">
      <w:pPr>
        <w:pStyle w:val="NoSpacing"/>
      </w:pPr>
    </w:p>
    <w:p w14:paraId="4D8F3B04" w14:textId="77777777" w:rsidR="004A1305" w:rsidRDefault="004A1305" w:rsidP="004A1305">
      <w:pPr>
        <w:pStyle w:val="NoSpacing"/>
      </w:pPr>
    </w:p>
    <w:p w14:paraId="3BF34E9C" w14:textId="6B5651EF" w:rsidR="004A1305" w:rsidRDefault="00312766" w:rsidP="004A1305">
      <w:pPr>
        <w:pStyle w:val="NoSpacing"/>
      </w:pPr>
      <w:r>
        <w:t>Comment section:</w:t>
      </w:r>
    </w:p>
    <w:p w14:paraId="69923C87" w14:textId="7A0ACC92" w:rsidR="00312766" w:rsidRDefault="00312766" w:rsidP="004A1305">
      <w:pPr>
        <w:pStyle w:val="NoSpacing"/>
      </w:pPr>
      <w:r>
        <w:t>“</w:t>
      </w:r>
      <w:proofErr w:type="gramStart"/>
      <w:r>
        <w:t>all</w:t>
      </w:r>
      <w:proofErr w:type="gramEnd"/>
      <w:r>
        <w:t xml:space="preserve"> the conferences they give they only speak hollow words nothing more…lets go outa reclaim what is ours”</w:t>
      </w:r>
    </w:p>
    <w:p w14:paraId="0B56E3D8" w14:textId="1F6F910A" w:rsidR="00312766" w:rsidRDefault="00312766" w:rsidP="004A1305">
      <w:pPr>
        <w:pStyle w:val="NoSpacing"/>
      </w:pPr>
    </w:p>
    <w:p w14:paraId="161BEF9F" w14:textId="6AA8A017" w:rsidR="00312766" w:rsidRDefault="00312766" w:rsidP="004A1305">
      <w:pPr>
        <w:pStyle w:val="NoSpacing"/>
      </w:pPr>
      <w:proofErr w:type="spellStart"/>
      <w:r>
        <w:t>Friman</w:t>
      </w:r>
      <w:proofErr w:type="spellEnd"/>
      <w:r>
        <w:t xml:space="preserve"> </w:t>
      </w:r>
      <w:proofErr w:type="spellStart"/>
      <w:r>
        <w:t>Vicapoma</w:t>
      </w:r>
      <w:proofErr w:type="spellEnd"/>
      <w:r>
        <w:t xml:space="preserve"> Saldana</w:t>
      </w:r>
    </w:p>
    <w:p w14:paraId="62128CC9" w14:textId="31397538" w:rsidR="00312766" w:rsidRDefault="00312766" w:rsidP="004A1305">
      <w:pPr>
        <w:pStyle w:val="NoSpacing"/>
      </w:pPr>
      <w:r>
        <w:t>“Not only that but at the age of 30 it is already very difficult for a company to hire you so I look forward to seeing what the president of the Republic has to say and not the AFPS.”</w:t>
      </w:r>
    </w:p>
    <w:p w14:paraId="57232337" w14:textId="327944D8" w:rsidR="00312766" w:rsidRDefault="00312766" w:rsidP="004A1305">
      <w:pPr>
        <w:pStyle w:val="NoSpacing"/>
      </w:pPr>
    </w:p>
    <w:p w14:paraId="7152EEDA" w14:textId="3CBF39CD" w:rsidR="00220670" w:rsidRDefault="00220670" w:rsidP="004A1305">
      <w:pPr>
        <w:pStyle w:val="NoSpacing"/>
      </w:pPr>
      <w:r>
        <w:t xml:space="preserve">JC Espinoza replying to </w:t>
      </w:r>
      <w:proofErr w:type="spellStart"/>
      <w:r>
        <w:t>Friman</w:t>
      </w:r>
      <w:proofErr w:type="spellEnd"/>
      <w:r>
        <w:t xml:space="preserve"> </w:t>
      </w:r>
      <w:proofErr w:type="spellStart"/>
      <w:r>
        <w:t>Vicapoma</w:t>
      </w:r>
      <w:proofErr w:type="spellEnd"/>
      <w:r>
        <w:t xml:space="preserve"> Saldana</w:t>
      </w:r>
    </w:p>
    <w:p w14:paraId="0F194238" w14:textId="2E108E30" w:rsidR="00220670" w:rsidRDefault="00220670" w:rsidP="004A1305">
      <w:pPr>
        <w:pStyle w:val="NoSpacing"/>
      </w:pPr>
      <w:r>
        <w:t>“Join the fight change your profile picture in to protest the AFP”</w:t>
      </w:r>
    </w:p>
    <w:p w14:paraId="3C44861B" w14:textId="77777777" w:rsidR="004A1305" w:rsidRDefault="004A1305" w:rsidP="004A1305">
      <w:pPr>
        <w:pStyle w:val="NoSpacing"/>
      </w:pPr>
    </w:p>
    <w:sectPr w:rsidR="004A13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NDQ1tzQ1NrYwMTRS0lEKTi0uzszPAykwrAUAOg+feSwAAAA="/>
  </w:docVars>
  <w:rsids>
    <w:rsidRoot w:val="004A1305"/>
    <w:rsid w:val="00220670"/>
    <w:rsid w:val="00312766"/>
    <w:rsid w:val="004A1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A70C8"/>
  <w15:chartTrackingRefBased/>
  <w15:docId w15:val="{08BA3AEC-E261-4977-8448-FF7371E5E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A13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1T05:39:00Z</dcterms:created>
  <dcterms:modified xsi:type="dcterms:W3CDTF">2021-07-01T06:08:00Z</dcterms:modified>
</cp:coreProperties>
</file>